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0436BE06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A218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4324B1F0" w:rsidR="009D3861" w:rsidRPr="000A0766" w:rsidRDefault="009D3861" w:rsidP="00A2186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6B8B326C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ACED17F" w14:textId="66664D21" w:rsidR="009D3861" w:rsidRPr="006877AA" w:rsidRDefault="009D3861" w:rsidP="006877A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2787B4E7" w:rsidR="009D3861" w:rsidRPr="006D76A1" w:rsidRDefault="00545E2B" w:rsidP="001E546A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788EB2EF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7592F68F" w:rsidR="00E55D56" w:rsidRPr="006D76A1" w:rsidRDefault="00545E2B" w:rsidP="002A3961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</w:t>
            </w:r>
            <w:r w:rsidR="002A39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</w:t>
            </w:r>
            <w:bookmarkStart w:id="0" w:name="_GoBack"/>
            <w:bookmarkEnd w:id="0"/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C0152" w14:textId="77777777" w:rsidR="00A152D5" w:rsidRDefault="00E55D56" w:rsidP="00A152D5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0342D84" w14:textId="1680B853" w:rsidR="00E55D56" w:rsidRPr="000A0766" w:rsidRDefault="00E55D56" w:rsidP="00A152D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0F8E1DC1" w:rsidR="005D55ED" w:rsidRPr="006D76A1" w:rsidRDefault="00FA652A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635A574B" w:rsidR="009D3861" w:rsidRPr="00E75D7C" w:rsidRDefault="00FA652A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EEAF13" w14:textId="77777777" w:rsidR="00107ABF" w:rsidRDefault="00107ABF" w:rsidP="00CB7E8C">
      <w:pPr>
        <w:spacing w:after="0" w:line="240" w:lineRule="auto"/>
      </w:pPr>
      <w:r>
        <w:separator/>
      </w:r>
    </w:p>
  </w:endnote>
  <w:endnote w:type="continuationSeparator" w:id="0">
    <w:p w14:paraId="0644C048" w14:textId="77777777" w:rsidR="00107ABF" w:rsidRDefault="00107AB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73E4D5" w14:textId="77777777" w:rsidR="00107ABF" w:rsidRDefault="00107ABF" w:rsidP="00CB7E8C">
      <w:pPr>
        <w:spacing w:after="0" w:line="240" w:lineRule="auto"/>
      </w:pPr>
      <w:r>
        <w:separator/>
      </w:r>
    </w:p>
  </w:footnote>
  <w:footnote w:type="continuationSeparator" w:id="0">
    <w:p w14:paraId="07C6FA9C" w14:textId="77777777" w:rsidR="00107ABF" w:rsidRDefault="00107AB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07ABF"/>
    <w:rsid w:val="00115E5A"/>
    <w:rsid w:val="00121771"/>
    <w:rsid w:val="001247E7"/>
    <w:rsid w:val="001444DB"/>
    <w:rsid w:val="00145D69"/>
    <w:rsid w:val="0015596A"/>
    <w:rsid w:val="00157B30"/>
    <w:rsid w:val="00165F07"/>
    <w:rsid w:val="001E546A"/>
    <w:rsid w:val="00201EE4"/>
    <w:rsid w:val="0020470D"/>
    <w:rsid w:val="00215AAC"/>
    <w:rsid w:val="002264EA"/>
    <w:rsid w:val="002A3961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45E2B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877AA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152D5"/>
    <w:rsid w:val="00A21866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3C92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A652A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E67AA-5697-4D3F-BBC4-D6FC8077C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1264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12</cp:revision>
  <cp:lastPrinted>2021-07-21T07:14:00Z</cp:lastPrinted>
  <dcterms:created xsi:type="dcterms:W3CDTF">2022-05-23T12:25:00Z</dcterms:created>
  <dcterms:modified xsi:type="dcterms:W3CDTF">2022-08-03T12:34:00Z</dcterms:modified>
</cp:coreProperties>
</file>